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921a6db3c97159c53f1cddc2be4fb338e9e3c17"/>
    <w:p>
      <w:pPr>
        <w:pStyle w:val="Heading1"/>
      </w:pPr>
      <w:r>
        <w:t xml:space="preserve">Cover Letter for Marine Engineer Position in DR Congo Kinshasa</w:t>
      </w:r>
    </w:p>
    <w:p>
      <w:pPr>
        <w:pStyle w:val="FirstParagraph"/>
      </w:pPr>
      <w:r>
        <w:rPr>
          <w:bCs/>
          <w:b/>
        </w:rPr>
        <w:t xml:space="preserve">John A. Miller</w:t>
      </w:r>
      <w:r>
        <w:br/>
      </w:r>
      <w:r>
        <w:t xml:space="preserve">123 Maritime Avenue, Port Harcourt, Nigeria</w:t>
      </w:r>
      <w:r>
        <w:br/>
      </w:r>
      <w:r>
        <w:t xml:space="preserve">john.miller@example.com | +234 801 2345678</w:t>
      </w:r>
      <w:r>
        <w:br/>
      </w:r>
      <w:r>
        <w:t xml:space="preserve">www.linkedin.com/in/johnmiller-marineengineer</w:t>
      </w:r>
    </w:p>
    <w:p>
      <w:pPr>
        <w:pStyle w:val="BodyText"/>
      </w:pPr>
      <w:r>
        <w:t xml:space="preserve">April 5, 2024</w:t>
      </w:r>
    </w:p>
    <w:p>
      <w:pPr>
        <w:pStyle w:val="BodyText"/>
      </w:pPr>
      <w:r>
        <w:rPr>
          <w:bCs/>
          <w:b/>
        </w:rPr>
        <w:t xml:space="preserve">Hiring Manager</w:t>
      </w:r>
      <w:r>
        <w:br/>
      </w:r>
      <w:r>
        <w:t xml:space="preserve">Ministry of Transport and Infrastructure</w:t>
      </w:r>
      <w:r>
        <w:br/>
      </w:r>
      <w:r>
        <w:t xml:space="preserve">DR Congo Kinshasa, Democratic Republic of the Congo</w:t>
      </w:r>
      <w:r>
        <w:br/>
      </w:r>
      <w:r>
        <w:t xml:space="preserve">Kinshasa, DRC</w:t>
      </w:r>
    </w:p>
    <w:p>
      <w:pPr>
        <w:pStyle w:val="BodyText"/>
      </w:pPr>
      <w:r>
        <w:t xml:space="preserve">Dear Hiring Manager,</w:t>
      </w:r>
    </w:p>
    <w:p>
      <w:pPr>
        <w:pStyle w:val="BodyText"/>
      </w:pPr>
      <w:r>
        <w:t xml:space="preserve">I am writing to express my interest in the Marine Engineer position at your esteemed organization in DR Congo Kinshasa. With over a decade of experience in marine engineering and a deep understanding of the unique challenges and opportunities present in coastal and riverine environments, I am eager to contribute my expertise to support the growth of maritime infrastructure and operations in this dynamic region. As a certified Marine Engineer with a focus on vessel maintenance, propulsion systems, and sustainable energy solutions, I am confident in my ability to align with your organization’s mission of enhancing transportation networks and economic development in DR Congo Kinshasa.</w:t>
      </w:r>
    </w:p>
    <w:p>
      <w:pPr>
        <w:pStyle w:val="BodyText"/>
      </w:pPr>
      <w:r>
        <w:t xml:space="preserve">My career has been defined by a commitment to excellence in marine engineering. Over the years, I have worked on a wide range of projects, from maintaining cargo ships and tugboats to designing energy-efficient propulsion systems for vessels operating in challenging environments. My role as a Senior Marine Engineer at Oceanic Engineering Solutions in Lagos, Nigeria, allowed me to oversee the repair and optimization of ship engines while ensuring compliance with international safety standards. This experience has equipped me with the technical acumen and leadership skills required to thrive in complex maritime settings, such as those found in DR Congo Kinshasa.</w:t>
      </w:r>
    </w:p>
    <w:p>
      <w:pPr>
        <w:pStyle w:val="BodyText"/>
      </w:pPr>
      <w:r>
        <w:t xml:space="preserve">What excites me most about this opportunity is the chance to apply my expertise in a region where marine engineering plays a critical role in connecting communities and driving economic progress. The Congo River, one of the most significant waterways in Africa, serves as a lifeline for trade and transportation across DR Congo Kinshasa. However, its vast potential remains untapped due to aging infrastructure and limited technical support. As a Marine Engineer with hands-on experience in riverine operations, I am particularly interested in contributing to projects that modernize port facilities, enhance vessel efficiency, and ensure the safety of maritime activities in this area.</w:t>
      </w:r>
    </w:p>
    <w:p>
      <w:pPr>
        <w:pStyle w:val="BodyText"/>
      </w:pPr>
      <w:r>
        <w:t xml:space="preserve">Throughout my career, I have prioritized adaptability and cultural sensitivity. Working in diverse environments—from coastal cities to remote inland waterways—has taught me the importance of understanding local needs while maintaining global standards. In DR Congo Kinshasa, where infrastructure development is a pressing priority, I believe my ability to collaborate with multidisciplinary teams and engage with local stakeholders will be invaluable. I am also committed to promoting environmental sustainability, a principle that aligns with the growing emphasis on green technologies in maritime industries worldwide.</w:t>
      </w:r>
    </w:p>
    <w:p>
      <w:pPr>
        <w:pStyle w:val="BodyText"/>
      </w:pPr>
      <w:r>
        <w:t xml:space="preserve">My qualifications include a Bachelor’s Degree in Marine Engineering from the University of Lagos, as well as certifications from the International Maritime Organization (IMO) and the Society of Naval Architects and Marine Engineers (SNAME). I am proficient in using advanced diagnostic tools to identify and resolve mechanical issues, managing maintenance schedules, and optimizing fuel consumption to reduce operational costs. Additionally, I have experience training junior engineers and technicians, ensuring that teams are equipped with the knowledge needed to uphold high standards of performance.</w:t>
      </w:r>
    </w:p>
    <w:p>
      <w:pPr>
        <w:pStyle w:val="BodyText"/>
      </w:pPr>
      <w:r>
        <w:t xml:space="preserve">What sets me apart is my passion for solving complex problems under pressure. For instance, during a recent project in the Niger Delta, I led a team to repair a damaged ship engine within 48 hours of a critical breakdown, preventing significant financial losses and ensuring uninterrupted cargo delivery. This experience underscored my ability to remain calm under pressure while delivering results that meet both technical and operational requirements.</w:t>
      </w:r>
    </w:p>
    <w:p>
      <w:pPr>
        <w:pStyle w:val="BodyText"/>
      </w:pPr>
      <w:r>
        <w:t xml:space="preserve">DR Congo Kinshasa represents an exciting frontier for marine engineering, and I am eager to contribute to its development. The region’s strategic location along the Congo River positions it as a key hub for regional trade, and I am confident that my skills in vessel maintenance, systems optimization, and project management will support your organization’s goals. I am particularly interested in exploring opportunities to collaborate with local institutions and international partners to implement innovative solutions that address the unique challenges of this environment.</w:t>
      </w:r>
    </w:p>
    <w:p>
      <w:pPr>
        <w:pStyle w:val="BodyText"/>
      </w:pPr>
      <w:r>
        <w:t xml:space="preserve">In closing, I would like to express my sincere appreciation for considering my application. I am enthusiastic about the possibility of joining your team and contributing my expertise as a Marine Engineer in DR Congo Kinshasa. I would welcome the opportunity to discuss how my background and skills align with your organization’s needs. Thank you for your time and consideration.</w:t>
      </w:r>
    </w:p>
    <w:p>
      <w:pPr>
        <w:pStyle w:val="BodyText"/>
      </w:pPr>
      <w:r>
        <w:t xml:space="preserve">Sincerely,</w:t>
      </w:r>
      <w:r>
        <w:br/>
      </w:r>
      <w:r>
        <w:t xml:space="preserve">John A. Miller</w:t>
      </w:r>
      <w:r>
        <w:br/>
      </w:r>
      <w:r>
        <w:t xml:space="preserve">Marin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DR Congo Kinshasa</dc:title>
  <dc:creator/>
  <dc:language>en</dc:language>
  <cp:keywords/>
  <dcterms:created xsi:type="dcterms:W3CDTF">2026-07-22T16:33:33Z</dcterms:created>
  <dcterms:modified xsi:type="dcterms:W3CDTF">2026-07-22T16:33:33Z</dcterms:modified>
</cp:coreProperties>
</file>

<file path=docProps/custom.xml><?xml version="1.0" encoding="utf-8"?>
<Properties xmlns="http://schemas.openxmlformats.org/officeDocument/2006/custom-properties" xmlns:vt="http://schemas.openxmlformats.org/officeDocument/2006/docPropsVTypes"/>
</file>